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6407" w:rsidRPr="002D022F" w:rsidRDefault="00E42609">
      <w:pPr>
        <w:pStyle w:val="Title"/>
        <w:rPr>
          <w:sz w:val="34"/>
        </w:rPr>
      </w:pPr>
      <w:r w:rsidRPr="002D022F">
        <w:rPr>
          <w:sz w:val="34"/>
        </w:rPr>
        <w:t>Exercise 5: Match Records to Environment</w:t>
      </w:r>
      <w:r w:rsidR="002D022F">
        <w:rPr>
          <w:sz w:val="34"/>
        </w:rPr>
        <w:br/>
      </w:r>
      <w:r w:rsidRPr="002D022F">
        <w:rPr>
          <w:sz w:val="34"/>
        </w:rPr>
        <w:t>and Scrutinize for Outliers</w:t>
      </w:r>
    </w:p>
    <w:p w:rsidR="00E66407" w:rsidRPr="002D022F" w:rsidRDefault="00E42609">
      <w:pPr>
        <w:pStyle w:val="Author"/>
        <w:rPr>
          <w:sz w:val="22"/>
        </w:rPr>
      </w:pPr>
      <w:r w:rsidRPr="002D022F">
        <w:rPr>
          <w:sz w:val="22"/>
        </w:rPr>
        <w:t xml:space="preserve">Adam B. Smith, Danielle Svehla, &amp; Camilo </w:t>
      </w:r>
      <w:r w:rsidR="002D022F">
        <w:rPr>
          <w:sz w:val="22"/>
        </w:rPr>
        <w:t>Sanín</w:t>
      </w:r>
    </w:p>
    <w:p w:rsidR="00E66407" w:rsidRPr="002D022F" w:rsidRDefault="00E42609">
      <w:pPr>
        <w:pStyle w:val="Date"/>
        <w:rPr>
          <w:sz w:val="22"/>
        </w:rPr>
      </w:pPr>
      <w:r w:rsidRPr="002D022F">
        <w:rPr>
          <w:sz w:val="22"/>
        </w:rPr>
        <w:t>July 19, 2017</w:t>
      </w:r>
    </w:p>
    <w:p w:rsidR="00E66407" w:rsidRPr="002D022F" w:rsidRDefault="00E42609">
      <w:pPr>
        <w:pStyle w:val="FirstParagraph"/>
        <w:rPr>
          <w:sz w:val="22"/>
        </w:rPr>
      </w:pPr>
      <w:r w:rsidRPr="002D022F">
        <w:rPr>
          <w:sz w:val="22"/>
        </w:rPr>
        <w:t>We've al</w:t>
      </w:r>
      <w:r w:rsidRPr="002D022F">
        <w:rPr>
          <w:sz w:val="22"/>
        </w:rPr>
        <w:t>ready scrutinized our species' data for erroneous records in geographic space. However, what may appear legitimate on a map may not actually be legitimate. Consider a species that lives in the lowlands. It may have a record that falls inside its range when</w:t>
      </w:r>
      <w:r w:rsidRPr="002D022F">
        <w:rPr>
          <w:sz w:val="22"/>
        </w:rPr>
        <w:t xml:space="preserve"> viewed on our computer screen, but on closer inspection the point actually falls on a mountaintop. These are "pernicious" errors that cannot be easily avoided. One way to help catch them (and geographic outliers) is to examine the species' distribution in</w:t>
      </w:r>
      <w:r w:rsidRPr="002D022F">
        <w:rPr>
          <w:sz w:val="22"/>
        </w:rPr>
        <w:t xml:space="preserve"> environmental space.</w:t>
      </w:r>
    </w:p>
    <w:p w:rsidR="00E66407" w:rsidRPr="002D022F" w:rsidRDefault="00E42609">
      <w:pPr>
        <w:pStyle w:val="Heading1"/>
        <w:rPr>
          <w:sz w:val="30"/>
        </w:rPr>
      </w:pPr>
      <w:bookmarkStart w:id="0" w:name="matching-environmental-data-to-records"/>
      <w:bookmarkEnd w:id="0"/>
      <w:r w:rsidRPr="002D022F">
        <w:rPr>
          <w:sz w:val="30"/>
        </w:rPr>
        <w:t>Matching environmental data to records</w:t>
      </w:r>
    </w:p>
    <w:p w:rsidR="00E66407" w:rsidRPr="002D022F" w:rsidRDefault="00E42609">
      <w:pPr>
        <w:pStyle w:val="FirstParagraph"/>
        <w:rPr>
          <w:sz w:val="22"/>
        </w:rPr>
      </w:pPr>
      <w:r w:rsidRPr="002D022F">
        <w:rPr>
          <w:sz w:val="22"/>
        </w:rPr>
        <w:t>We will create a raster stack which stores one or more rasters and can be manipulated like a single variable. We'll then extract the raster values at each record location.</w:t>
      </w:r>
    </w:p>
    <w:p w:rsidR="00E66407" w:rsidRPr="002D022F" w:rsidRDefault="00E42609">
      <w:pPr>
        <w:pStyle w:val="SourceCode"/>
        <w:rPr>
          <w:sz w:val="22"/>
        </w:rPr>
      </w:pPr>
      <w:r w:rsidRPr="002D022F">
        <w:rPr>
          <w:rStyle w:val="NormalTok"/>
          <w:sz w:val="20"/>
        </w:rPr>
        <w:t>env &lt;-</w:t>
      </w:r>
      <w:r w:rsidRPr="002D022F">
        <w:rPr>
          <w:rStyle w:val="StringTok"/>
          <w:sz w:val="20"/>
        </w:rPr>
        <w:t xml:space="preserve"> </w:t>
      </w:r>
      <w:r w:rsidRPr="002D022F">
        <w:rPr>
          <w:rStyle w:val="KeywordTok"/>
          <w:sz w:val="20"/>
        </w:rPr>
        <w:t>stack</w:t>
      </w:r>
      <w:r w:rsidRPr="002D022F">
        <w:rPr>
          <w:rStyle w:val="NormalTok"/>
          <w:sz w:val="20"/>
        </w:rPr>
        <w:t>(</w:t>
      </w:r>
      <w:r w:rsidRPr="002D022F">
        <w:rPr>
          <w:rStyle w:val="KeywordTok"/>
          <w:sz w:val="20"/>
        </w:rPr>
        <w:t>c</w:t>
      </w:r>
      <w:r w:rsidRPr="002D022F">
        <w:rPr>
          <w:rStyle w:val="NormalTok"/>
          <w:sz w:val="20"/>
        </w:rPr>
        <w:t>(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 xml:space="preserve">    </w:t>
      </w:r>
      <w:r w:rsidRPr="002D022F">
        <w:rPr>
          <w:rStyle w:val="StringTok"/>
          <w:sz w:val="20"/>
        </w:rPr>
        <w:t>'./</w:t>
      </w:r>
      <w:r w:rsidRPr="002D022F">
        <w:rPr>
          <w:rStyle w:val="StringTok"/>
          <w:sz w:val="20"/>
        </w:rPr>
        <w:t>WORLDCLIM/Elevation/Study Region/elevation.tif'</w:t>
      </w:r>
      <w:r w:rsidRPr="002D022F">
        <w:rPr>
          <w:rStyle w:val="NormalTok"/>
          <w:sz w:val="20"/>
        </w:rPr>
        <w:t>,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 xml:space="preserve">    </w:t>
      </w:r>
      <w:r w:rsidRPr="002D022F">
        <w:rPr>
          <w:rStyle w:val="KeywordTok"/>
          <w:sz w:val="20"/>
        </w:rPr>
        <w:t>list.files</w:t>
      </w:r>
      <w:r w:rsidRPr="002D022F">
        <w:rPr>
          <w:rStyle w:val="NormalTok"/>
          <w:sz w:val="20"/>
        </w:rPr>
        <w:t>(</w:t>
      </w:r>
      <w:r w:rsidRPr="002D022F">
        <w:rPr>
          <w:rStyle w:val="StringTok"/>
          <w:sz w:val="20"/>
        </w:rPr>
        <w:t>'./WORLDCLIM/1970-2000/Study Region'</w:t>
      </w:r>
      <w:r w:rsidRPr="002D022F">
        <w:rPr>
          <w:rStyle w:val="NormalTok"/>
          <w:sz w:val="20"/>
        </w:rPr>
        <w:t>,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 xml:space="preserve">        </w:t>
      </w:r>
      <w:r w:rsidRPr="002D022F">
        <w:rPr>
          <w:rStyle w:val="DataTypeTok"/>
          <w:sz w:val="20"/>
        </w:rPr>
        <w:t>full.names=</w:t>
      </w:r>
      <w:r w:rsidRPr="002D022F">
        <w:rPr>
          <w:rStyle w:val="OtherTok"/>
          <w:sz w:val="20"/>
        </w:rPr>
        <w:t>TRUE</w:t>
      </w:r>
      <w:r w:rsidRPr="002D022F">
        <w:rPr>
          <w:rStyle w:val="NormalTok"/>
          <w:sz w:val="20"/>
        </w:rPr>
        <w:t>)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>))</w:t>
      </w:r>
      <w:r w:rsidRPr="002D022F">
        <w:rPr>
          <w:sz w:val="22"/>
        </w:rPr>
        <w:br/>
      </w:r>
      <w:r w:rsidRPr="002D022F">
        <w:rPr>
          <w:sz w:val="22"/>
        </w:rPr>
        <w:br/>
      </w:r>
      <w:r w:rsidRPr="002D022F">
        <w:rPr>
          <w:rStyle w:val="CommentTok"/>
          <w:sz w:val="20"/>
        </w:rPr>
        <w:t># match species' records with environment at each location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>envSpecies &lt;-</w:t>
      </w:r>
      <w:r w:rsidRPr="002D022F">
        <w:rPr>
          <w:rStyle w:val="StringTok"/>
          <w:sz w:val="20"/>
        </w:rPr>
        <w:t xml:space="preserve"> </w:t>
      </w:r>
      <w:r w:rsidRPr="002D022F">
        <w:rPr>
          <w:rStyle w:val="KeywordTok"/>
          <w:sz w:val="20"/>
        </w:rPr>
        <w:t>extract</w:t>
      </w:r>
      <w:r w:rsidRPr="002D022F">
        <w:rPr>
          <w:rStyle w:val="NormalTok"/>
          <w:sz w:val="20"/>
        </w:rPr>
        <w:t xml:space="preserve">(env, </w:t>
      </w:r>
      <w:r w:rsidRPr="002D022F">
        <w:rPr>
          <w:rStyle w:val="KeywordTok"/>
          <w:sz w:val="20"/>
        </w:rPr>
        <w:t>cbind</w:t>
      </w:r>
      <w:r w:rsidRPr="002D022F">
        <w:rPr>
          <w:rStyle w:val="NormalTok"/>
          <w:sz w:val="20"/>
        </w:rPr>
        <w:t>(records$longitude, records$latitu</w:t>
      </w:r>
      <w:r w:rsidRPr="002D022F">
        <w:rPr>
          <w:rStyle w:val="NormalTok"/>
          <w:sz w:val="20"/>
        </w:rPr>
        <w:t>de))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>envSpecies &lt;-</w:t>
      </w:r>
      <w:r w:rsidRPr="002D022F">
        <w:rPr>
          <w:rStyle w:val="StringTok"/>
          <w:sz w:val="20"/>
        </w:rPr>
        <w:t xml:space="preserve"> </w:t>
      </w:r>
      <w:r w:rsidRPr="002D022F">
        <w:rPr>
          <w:rStyle w:val="KeywordTok"/>
          <w:sz w:val="20"/>
        </w:rPr>
        <w:t>as.data.frame</w:t>
      </w:r>
      <w:r w:rsidRPr="002D022F">
        <w:rPr>
          <w:rStyle w:val="NormalTok"/>
          <w:sz w:val="20"/>
        </w:rPr>
        <w:t>(envSpecies)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>records &lt;-</w:t>
      </w:r>
      <w:r w:rsidRPr="002D022F">
        <w:rPr>
          <w:rStyle w:val="StringTok"/>
          <w:sz w:val="20"/>
        </w:rPr>
        <w:t xml:space="preserve"> </w:t>
      </w:r>
      <w:r w:rsidRPr="002D022F">
        <w:rPr>
          <w:rStyle w:val="KeywordTok"/>
          <w:sz w:val="20"/>
        </w:rPr>
        <w:t>cbind</w:t>
      </w:r>
      <w:r w:rsidRPr="002D022F">
        <w:rPr>
          <w:rStyle w:val="NormalTok"/>
          <w:sz w:val="20"/>
        </w:rPr>
        <w:t>(records, envSpecies)</w:t>
      </w:r>
      <w:r w:rsidRPr="002D022F">
        <w:rPr>
          <w:sz w:val="22"/>
        </w:rPr>
        <w:br/>
      </w:r>
      <w:r w:rsidRPr="002D022F">
        <w:rPr>
          <w:rStyle w:val="KeywordTok"/>
          <w:sz w:val="20"/>
        </w:rPr>
        <w:t>head</w:t>
      </w:r>
      <w:r w:rsidRPr="002D022F">
        <w:rPr>
          <w:rStyle w:val="NormalTok"/>
          <w:sz w:val="20"/>
        </w:rPr>
        <w:t>(records)</w:t>
      </w:r>
    </w:p>
    <w:p w:rsidR="00E66407" w:rsidRPr="002D022F" w:rsidRDefault="00E42609">
      <w:pPr>
        <w:pStyle w:val="SourceCode"/>
        <w:rPr>
          <w:sz w:val="22"/>
        </w:rPr>
      </w:pPr>
      <w:r w:rsidRPr="002D022F">
        <w:rPr>
          <w:rStyle w:val="VerbatimChar"/>
          <w:sz w:val="20"/>
        </w:rPr>
        <w:t>##     dataSet      idNum                          rawSpecies longitude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889    GBIF 1145723365 Urocitellus columbianus (Ord, 1815) -114.0349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 xml:space="preserve">## 890    GBIF </w:t>
      </w:r>
      <w:r w:rsidRPr="002D022F">
        <w:rPr>
          <w:rStyle w:val="VerbatimChar"/>
          <w:sz w:val="20"/>
        </w:rPr>
        <w:t>1145723276 Urocitellus columbianus (Ord, 1815) -114.0349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932    GBIF 1145140596 Urocitellus columbianus (Ord, 1815) -113.8654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933    GBIF 1145140565 Urocitellus columbianus (Ord, 1815) -113.8654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934    GBIF 1145130699 Urocitellus columbianus (Ord,</w:t>
      </w:r>
      <w:r w:rsidRPr="002D022F">
        <w:rPr>
          <w:rStyle w:val="VerbatimChar"/>
          <w:sz w:val="20"/>
        </w:rPr>
        <w:t xml:space="preserve"> 1815) -116.8226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935    GBIF 1145130698 Urocitellus columbianus (Ord, 1815) -116.8921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    latitude coordUncer     recordType country   state          county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889 46.87199    9298.79 PhysicalObject      US Montana Missoula County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890 46.87199    9298.79 PhysicalObject      US Montana Missoula County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 xml:space="preserve">## 932 49.08806      50.00 PhysicalObject      CA Alberta                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 xml:space="preserve">## 933 49.08806      50.00 PhysicalObject      CA Alberta                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934 46.62181    1142.63 Physica</w:t>
      </w:r>
      <w:r w:rsidRPr="002D022F">
        <w:rPr>
          <w:rStyle w:val="VerbatimChar"/>
          <w:sz w:val="20"/>
        </w:rPr>
        <w:t>lObject      US   Idaho    Latah County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935 46.84138     579.36 PhysicalObject      US   Idaho    Latah County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                                                                       locality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889                                          Grant Creek</w:t>
      </w:r>
      <w:r w:rsidRPr="002D022F">
        <w:rPr>
          <w:rStyle w:val="VerbatimChar"/>
          <w:sz w:val="20"/>
        </w:rPr>
        <w:t xml:space="preserve"> Ranch, 2 mi W Missoula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890                                          Grant Creek Ranch, 2 mi W Missoula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932 Waterton Lakes National Park, about 3 miles NE of Waterton Park off Route 5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lastRenderedPageBreak/>
        <w:t xml:space="preserve">## 933 Waterton Lakes National Park, about 3 miles NE of Waterton </w:t>
      </w:r>
      <w:r w:rsidRPr="002D022F">
        <w:rPr>
          <w:rStyle w:val="VerbatimChar"/>
          <w:sz w:val="20"/>
        </w:rPr>
        <w:t>Park off Route 5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934                                                 7.5 miles SE of Tomer Butte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935                                           2.88 miles NNW of Moscow Mountain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                 date year institution       identifiedBy elevation WC</w:t>
      </w:r>
      <w:r w:rsidRPr="002D022F">
        <w:rPr>
          <w:rStyle w:val="VerbatimChar"/>
          <w:sz w:val="20"/>
        </w:rPr>
        <w:t>01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889 1975-06-18T01:00Z 1975         MVZ    James L. Patton      1056    7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890 1975-06-18T01:00Z 1975         MVZ    James L. Patton      1056    7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932 1988-08-01T02:00Z 1988         MSB Jonathan L. Dunnum      1670    3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 xml:space="preserve">## 933 1988-08-01T02:00Z </w:t>
      </w:r>
      <w:r w:rsidRPr="002D022F">
        <w:rPr>
          <w:rStyle w:val="VerbatimChar"/>
          <w:sz w:val="20"/>
        </w:rPr>
        <w:t>1988         MSB Jonathan L. Dunnum      1670    3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934 1975-07-13T01:00Z 1975         MSB Jonathan L. Dunnum       669    9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935 1975-05-29T01:00Z 1975         MSB Jonathan L. Dunnum       845    8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    WC02 WC03 WC04 WC05 WC06 WC07 WC08 WC09 WC10 W</w:t>
      </w:r>
      <w:r w:rsidRPr="002D022F">
        <w:rPr>
          <w:rStyle w:val="VerbatimChar"/>
          <w:sz w:val="20"/>
        </w:rPr>
        <w:t>C11 WC12 WC13 WC14 WC15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889   13   36  855   24  -12   36   15    3   18   -3  357   46   20   27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890   13   36  855   24  -12   36   15    3   18   -3  357   46   20   27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932   10   33  793   18  -14   32    6   -7   12   -7  832  105   53   23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</w:t>
      </w:r>
      <w:r w:rsidRPr="002D022F">
        <w:rPr>
          <w:rStyle w:val="VerbatimChar"/>
          <w:sz w:val="20"/>
        </w:rPr>
        <w:t># 933   10   33  793   18  -14   32    6   -7   12   -7  832  105   53   23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934   12   36  764   25   -9   33    1   19   19    0  596   69   26   30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935   11   36  736   22   -9   32    0   17   17   -1  652   83   24   37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    WC16 WC17 WC18 WC19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889  119   71  100   85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890  119   71  100   85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932  275  166  221  166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933  275  166  221  166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934  201   84   96  186</w:t>
      </w:r>
      <w:r w:rsidRPr="002D022F">
        <w:rPr>
          <w:sz w:val="22"/>
        </w:rPr>
        <w:br/>
      </w:r>
      <w:r w:rsidRPr="002D022F">
        <w:rPr>
          <w:rStyle w:val="VerbatimChar"/>
          <w:sz w:val="20"/>
        </w:rPr>
        <w:t>## 935  243   86   97  226</w:t>
      </w:r>
    </w:p>
    <w:p w:rsidR="00E66407" w:rsidRPr="002D022F" w:rsidRDefault="00E42609">
      <w:pPr>
        <w:pStyle w:val="FirstParagraph"/>
        <w:rPr>
          <w:sz w:val="22"/>
        </w:rPr>
      </w:pPr>
      <w:r w:rsidRPr="002D022F">
        <w:rPr>
          <w:sz w:val="22"/>
        </w:rPr>
        <w:t>Sometimes you'll find a record that falls in a place where it should not (e.g., a terrestrial</w:t>
      </w:r>
      <w:r w:rsidRPr="002D022F">
        <w:rPr>
          <w:sz w:val="22"/>
        </w:rPr>
        <w:t xml:space="preserve"> species in the water). This may be an error, but sometimes not... Raster data represents the world with squares, and a record may have legitimately been made in the "corner" of a cell that was in a valid habitat yet falls into an invalid habitat in the ra</w:t>
      </w:r>
      <w:r w:rsidRPr="002D022F">
        <w:rPr>
          <w:sz w:val="22"/>
        </w:rPr>
        <w:t xml:space="preserve">ster data set. For our purposes, let's remove any records that might have </w:t>
      </w:r>
      <w:r w:rsidRPr="002D022F">
        <w:rPr>
          <w:rStyle w:val="VerbatimChar"/>
          <w:sz w:val="20"/>
        </w:rPr>
        <w:t>NA</w:t>
      </w:r>
      <w:r w:rsidRPr="002D022F">
        <w:rPr>
          <w:sz w:val="22"/>
        </w:rPr>
        <w:t>'s as environmental data (i.e., fall into the water). (In our case none do, but it's good to check.)</w:t>
      </w:r>
    </w:p>
    <w:p w:rsidR="00E66407" w:rsidRPr="002D022F" w:rsidRDefault="00E42609">
      <w:pPr>
        <w:pStyle w:val="SourceCode"/>
        <w:rPr>
          <w:sz w:val="22"/>
        </w:rPr>
      </w:pPr>
      <w:r w:rsidRPr="002D022F">
        <w:rPr>
          <w:rStyle w:val="NormalTok"/>
          <w:sz w:val="20"/>
        </w:rPr>
        <w:t>if (</w:t>
      </w:r>
      <w:r w:rsidRPr="002D022F">
        <w:rPr>
          <w:rStyle w:val="KeywordTok"/>
          <w:sz w:val="20"/>
        </w:rPr>
        <w:t>any</w:t>
      </w:r>
      <w:r w:rsidRPr="002D022F">
        <w:rPr>
          <w:rStyle w:val="NormalTok"/>
          <w:sz w:val="20"/>
        </w:rPr>
        <w:t>(</w:t>
      </w:r>
      <w:r w:rsidRPr="002D022F">
        <w:rPr>
          <w:rStyle w:val="KeywordTok"/>
          <w:sz w:val="20"/>
        </w:rPr>
        <w:t>is.na</w:t>
      </w:r>
      <w:r w:rsidRPr="002D022F">
        <w:rPr>
          <w:rStyle w:val="NormalTok"/>
          <w:sz w:val="20"/>
        </w:rPr>
        <w:t>(</w:t>
      </w:r>
      <w:r w:rsidRPr="002D022F">
        <w:rPr>
          <w:rStyle w:val="KeywordTok"/>
          <w:sz w:val="20"/>
        </w:rPr>
        <w:t>rowSums</w:t>
      </w:r>
      <w:r w:rsidRPr="002D022F">
        <w:rPr>
          <w:rStyle w:val="NormalTok"/>
          <w:sz w:val="20"/>
        </w:rPr>
        <w:t>(envSpecies)))) records &lt;-</w:t>
      </w:r>
      <w:r w:rsidRPr="002D022F">
        <w:rPr>
          <w:sz w:val="22"/>
        </w:rPr>
        <w:br/>
      </w:r>
      <w:r w:rsidRPr="002D022F">
        <w:rPr>
          <w:rStyle w:val="StringTok"/>
          <w:sz w:val="20"/>
        </w:rPr>
        <w:t xml:space="preserve">    </w:t>
      </w:r>
      <w:r w:rsidRPr="002D022F">
        <w:rPr>
          <w:rStyle w:val="NormalTok"/>
          <w:sz w:val="20"/>
        </w:rPr>
        <w:t>records[-</w:t>
      </w:r>
      <w:r w:rsidRPr="002D022F">
        <w:rPr>
          <w:rStyle w:val="KeywordTok"/>
          <w:sz w:val="20"/>
        </w:rPr>
        <w:t>which</w:t>
      </w:r>
      <w:r w:rsidRPr="002D022F">
        <w:rPr>
          <w:rStyle w:val="NormalTok"/>
          <w:sz w:val="20"/>
        </w:rPr>
        <w:t>(</w:t>
      </w:r>
      <w:r w:rsidRPr="002D022F">
        <w:rPr>
          <w:rStyle w:val="KeywordTok"/>
          <w:sz w:val="20"/>
        </w:rPr>
        <w:t>is.na</w:t>
      </w:r>
      <w:r w:rsidRPr="002D022F">
        <w:rPr>
          <w:rStyle w:val="NormalTok"/>
          <w:sz w:val="20"/>
        </w:rPr>
        <w:t>(</w:t>
      </w:r>
      <w:r w:rsidRPr="002D022F">
        <w:rPr>
          <w:rStyle w:val="KeywordTok"/>
          <w:sz w:val="20"/>
        </w:rPr>
        <w:t>rowSum</w:t>
      </w:r>
      <w:r w:rsidRPr="002D022F">
        <w:rPr>
          <w:rStyle w:val="KeywordTok"/>
          <w:sz w:val="20"/>
        </w:rPr>
        <w:t>s</w:t>
      </w:r>
      <w:r w:rsidRPr="002D022F">
        <w:rPr>
          <w:rStyle w:val="NormalTok"/>
          <w:sz w:val="20"/>
        </w:rPr>
        <w:t>(envSpecies))), ]</w:t>
      </w:r>
    </w:p>
    <w:p w:rsidR="00E66407" w:rsidRPr="002D022F" w:rsidRDefault="00E42609">
      <w:pPr>
        <w:pStyle w:val="Heading2"/>
        <w:rPr>
          <w:sz w:val="30"/>
        </w:rPr>
      </w:pPr>
      <w:bookmarkStart w:id="1" w:name="outliers-in-1-d-environmental-space"/>
      <w:bookmarkEnd w:id="1"/>
      <w:r w:rsidRPr="002D022F">
        <w:rPr>
          <w:sz w:val="30"/>
        </w:rPr>
        <w:t>Outliers in 1-D environmental space</w:t>
      </w:r>
    </w:p>
    <w:p w:rsidR="00E66407" w:rsidRPr="002D022F" w:rsidRDefault="00E42609">
      <w:pPr>
        <w:pStyle w:val="FirstParagraph"/>
        <w:rPr>
          <w:sz w:val="22"/>
        </w:rPr>
      </w:pPr>
      <w:r w:rsidRPr="002D022F">
        <w:rPr>
          <w:sz w:val="22"/>
        </w:rPr>
        <w:t>Now, let'</w:t>
      </w:r>
      <w:r w:rsidRPr="002D022F">
        <w:rPr>
          <w:sz w:val="22"/>
        </w:rPr>
        <w:t>s examine the distribution of records in 1- and 2-dimensional environmental space. Anything that seems excessive should be scrutinized. There are many variables we could use to examine environmental location. Here we'll use elevation plus mean annual tempe</w:t>
      </w:r>
      <w:r w:rsidRPr="002D022F">
        <w:rPr>
          <w:sz w:val="22"/>
        </w:rPr>
        <w:t>rature (MAT) and precipitation (MAP) since they represent "gestalt" variables.</w:t>
      </w:r>
    </w:p>
    <w:p w:rsidR="00E66407" w:rsidRPr="002D022F" w:rsidRDefault="00E42609">
      <w:pPr>
        <w:pStyle w:val="SourceCode"/>
        <w:rPr>
          <w:sz w:val="22"/>
        </w:rPr>
      </w:pPr>
      <w:r w:rsidRPr="002D022F">
        <w:rPr>
          <w:rStyle w:val="CommentTok"/>
          <w:sz w:val="20"/>
        </w:rPr>
        <w:t># plot in 1-D environmental space</w:t>
      </w:r>
      <w:r w:rsidRPr="002D022F">
        <w:rPr>
          <w:sz w:val="22"/>
        </w:rPr>
        <w:br/>
      </w:r>
      <w:r w:rsidRPr="002D022F">
        <w:rPr>
          <w:rStyle w:val="KeywordTok"/>
          <w:sz w:val="20"/>
        </w:rPr>
        <w:t>par</w:t>
      </w:r>
      <w:r w:rsidRPr="002D022F">
        <w:rPr>
          <w:rStyle w:val="NormalTok"/>
          <w:sz w:val="20"/>
        </w:rPr>
        <w:t>(</w:t>
      </w:r>
      <w:r w:rsidRPr="002D022F">
        <w:rPr>
          <w:rStyle w:val="DataTypeTok"/>
          <w:sz w:val="20"/>
        </w:rPr>
        <w:t>mfrow=</w:t>
      </w:r>
      <w:r w:rsidRPr="002D022F">
        <w:rPr>
          <w:rStyle w:val="KeywordTok"/>
          <w:sz w:val="20"/>
        </w:rPr>
        <w:t>c</w:t>
      </w:r>
      <w:r w:rsidRPr="002D022F">
        <w:rPr>
          <w:rStyle w:val="NormalTok"/>
          <w:sz w:val="20"/>
        </w:rPr>
        <w:t>(</w:t>
      </w:r>
      <w:r w:rsidRPr="002D022F">
        <w:rPr>
          <w:rStyle w:val="DecValTok"/>
          <w:sz w:val="20"/>
        </w:rPr>
        <w:t>1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DecValTok"/>
          <w:sz w:val="20"/>
        </w:rPr>
        <w:t>3</w:t>
      </w:r>
      <w:r w:rsidRPr="002D022F">
        <w:rPr>
          <w:rStyle w:val="NormalTok"/>
          <w:sz w:val="20"/>
        </w:rPr>
        <w:t>))</w:t>
      </w:r>
      <w:r w:rsidRPr="002D022F">
        <w:rPr>
          <w:sz w:val="22"/>
        </w:rPr>
        <w:br/>
      </w:r>
      <w:r w:rsidRPr="002D022F">
        <w:rPr>
          <w:rStyle w:val="KeywordTok"/>
          <w:sz w:val="20"/>
        </w:rPr>
        <w:t>hist</w:t>
      </w:r>
      <w:r w:rsidRPr="002D022F">
        <w:rPr>
          <w:rStyle w:val="NormalTok"/>
          <w:sz w:val="20"/>
        </w:rPr>
        <w:t xml:space="preserve">(records$elevation, </w:t>
      </w:r>
      <w:r w:rsidRPr="002D022F">
        <w:rPr>
          <w:rStyle w:val="DataTypeTok"/>
          <w:sz w:val="20"/>
        </w:rPr>
        <w:t>breaks=</w:t>
      </w:r>
      <w:r w:rsidRPr="002D022F">
        <w:rPr>
          <w:rStyle w:val="DecValTok"/>
          <w:sz w:val="20"/>
        </w:rPr>
        <w:t>20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DataTypeTok"/>
          <w:sz w:val="20"/>
        </w:rPr>
        <w:t>xlab=</w:t>
      </w:r>
      <w:r w:rsidRPr="002D022F">
        <w:rPr>
          <w:rStyle w:val="StringTok"/>
          <w:sz w:val="20"/>
        </w:rPr>
        <w:t>'Elevation (m)'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DataTypeTok"/>
          <w:sz w:val="20"/>
        </w:rPr>
        <w:t>main=</w:t>
      </w:r>
      <w:r w:rsidRPr="002D022F">
        <w:rPr>
          <w:rStyle w:val="StringTok"/>
          <w:sz w:val="20"/>
        </w:rPr>
        <w:t>'Elevation of Presences'</w:t>
      </w:r>
      <w:r w:rsidRPr="002D022F">
        <w:rPr>
          <w:rStyle w:val="NormalTok"/>
          <w:sz w:val="20"/>
        </w:rPr>
        <w:t>)</w:t>
      </w:r>
      <w:r w:rsidRPr="002D022F">
        <w:rPr>
          <w:sz w:val="22"/>
        </w:rPr>
        <w:br/>
      </w:r>
      <w:r w:rsidRPr="002D022F">
        <w:rPr>
          <w:rStyle w:val="KeywordTok"/>
          <w:sz w:val="20"/>
        </w:rPr>
        <w:t>hist</w:t>
      </w:r>
      <w:r w:rsidRPr="002D022F">
        <w:rPr>
          <w:rStyle w:val="NormalTok"/>
          <w:sz w:val="20"/>
        </w:rPr>
        <w:t xml:space="preserve">(records$WC01, </w:t>
      </w:r>
      <w:r w:rsidRPr="002D022F">
        <w:rPr>
          <w:rStyle w:val="DataTypeTok"/>
          <w:sz w:val="20"/>
        </w:rPr>
        <w:t>breaks=</w:t>
      </w:r>
      <w:r w:rsidRPr="002D022F">
        <w:rPr>
          <w:rStyle w:val="DecValTok"/>
          <w:sz w:val="20"/>
        </w:rPr>
        <w:t>20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DataTypeTok"/>
          <w:sz w:val="20"/>
        </w:rPr>
        <w:t>xlab=</w:t>
      </w:r>
      <w:r w:rsidRPr="002D022F">
        <w:rPr>
          <w:rStyle w:val="StringTok"/>
          <w:sz w:val="20"/>
        </w:rPr>
        <w:t>'</w:t>
      </w:r>
      <w:r w:rsidRPr="002D022F">
        <w:rPr>
          <w:rStyle w:val="StringTok"/>
          <w:sz w:val="20"/>
        </w:rPr>
        <w:t>MAT (deg C)'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DataTypeTok"/>
          <w:sz w:val="20"/>
        </w:rPr>
        <w:t>main=</w:t>
      </w:r>
      <w:r w:rsidRPr="002D022F">
        <w:rPr>
          <w:rStyle w:val="StringTok"/>
          <w:sz w:val="20"/>
        </w:rPr>
        <w:t>'MAT of Presences'</w:t>
      </w:r>
      <w:r w:rsidRPr="002D022F">
        <w:rPr>
          <w:rStyle w:val="NormalTok"/>
          <w:sz w:val="20"/>
        </w:rPr>
        <w:t>)</w:t>
      </w:r>
      <w:r w:rsidRPr="002D022F">
        <w:rPr>
          <w:sz w:val="22"/>
        </w:rPr>
        <w:br/>
      </w:r>
      <w:r w:rsidRPr="002D022F">
        <w:rPr>
          <w:rStyle w:val="KeywordTok"/>
          <w:sz w:val="20"/>
        </w:rPr>
        <w:t>hist</w:t>
      </w:r>
      <w:r w:rsidRPr="002D022F">
        <w:rPr>
          <w:rStyle w:val="NormalTok"/>
          <w:sz w:val="20"/>
        </w:rPr>
        <w:t xml:space="preserve">(records$WC12, </w:t>
      </w:r>
      <w:r w:rsidRPr="002D022F">
        <w:rPr>
          <w:rStyle w:val="DataTypeTok"/>
          <w:sz w:val="20"/>
        </w:rPr>
        <w:t>breaks=</w:t>
      </w:r>
      <w:r w:rsidRPr="002D022F">
        <w:rPr>
          <w:rStyle w:val="DecValTok"/>
          <w:sz w:val="20"/>
        </w:rPr>
        <w:t>20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DataTypeTok"/>
          <w:sz w:val="20"/>
        </w:rPr>
        <w:t>xlab=</w:t>
      </w:r>
      <w:r w:rsidRPr="002D022F">
        <w:rPr>
          <w:rStyle w:val="StringTok"/>
          <w:sz w:val="20"/>
        </w:rPr>
        <w:t>'MAP (mm)'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DataTypeTok"/>
          <w:sz w:val="20"/>
        </w:rPr>
        <w:t>main=</w:t>
      </w:r>
      <w:r w:rsidRPr="002D022F">
        <w:rPr>
          <w:rStyle w:val="StringTok"/>
          <w:sz w:val="20"/>
        </w:rPr>
        <w:t>'MAP of Presences'</w:t>
      </w:r>
      <w:r w:rsidRPr="002D022F">
        <w:rPr>
          <w:rStyle w:val="NormalTok"/>
          <w:sz w:val="20"/>
        </w:rPr>
        <w:t>)</w:t>
      </w:r>
    </w:p>
    <w:p w:rsidR="00E66407" w:rsidRPr="002D022F" w:rsidRDefault="00E42609" w:rsidP="002D022F">
      <w:pPr>
        <w:pStyle w:val="FirstParagraph"/>
        <w:jc w:val="center"/>
        <w:rPr>
          <w:sz w:val="22"/>
        </w:rPr>
      </w:pPr>
      <w:r w:rsidRPr="002D022F">
        <w:rPr>
          <w:noProof/>
          <w:sz w:val="22"/>
        </w:rPr>
        <w:lastRenderedPageBreak/>
        <w:drawing>
          <wp:inline distT="0" distB="0" distL="0" distR="0" wp14:anchorId="2D5C17D8" wp14:editId="410B79A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_05_Match_Records_to_Environment_and_Scrutinize_for_Outlier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6407" w:rsidRPr="002D022F" w:rsidRDefault="00E42609">
      <w:pPr>
        <w:pStyle w:val="BodyText"/>
        <w:rPr>
          <w:sz w:val="22"/>
        </w:rPr>
      </w:pPr>
      <w:r w:rsidRPr="002D022F">
        <w:rPr>
          <w:sz w:val="22"/>
        </w:rPr>
        <w:t>If you have a lot of records, you can simply remove those that are, say, in the outermost 0.5% quantiles or farther than, say, 3 SD from the ne</w:t>
      </w:r>
      <w:r w:rsidRPr="002D022F">
        <w:rPr>
          <w:sz w:val="22"/>
        </w:rPr>
        <w:t>xt-nearest point. Beware, though that this could exclude legitimate records that tell you a lot about the species' environmental tolerances.</w:t>
      </w:r>
    </w:p>
    <w:p w:rsidR="00E66407" w:rsidRPr="002D022F" w:rsidRDefault="00E42609">
      <w:pPr>
        <w:pStyle w:val="BodyText"/>
        <w:rPr>
          <w:sz w:val="22"/>
        </w:rPr>
      </w:pPr>
      <w:r w:rsidRPr="002D022F">
        <w:rPr>
          <w:sz w:val="22"/>
        </w:rPr>
        <w:t>Note that there are a relatively large number of records with the same values of elevation, MAT, and MAP. This migh</w:t>
      </w:r>
      <w:r w:rsidRPr="002D022F">
        <w:rPr>
          <w:sz w:val="22"/>
        </w:rPr>
        <w:t>t reflect either highly suitable climate/elevation OR an overconcentration of collection effort in those locations. We'll examine this later.</w:t>
      </w:r>
    </w:p>
    <w:p w:rsidR="00E66407" w:rsidRPr="002D022F" w:rsidRDefault="00E42609">
      <w:pPr>
        <w:pStyle w:val="BodyText"/>
        <w:rPr>
          <w:sz w:val="22"/>
        </w:rPr>
      </w:pPr>
      <w:r w:rsidRPr="002D022F">
        <w:rPr>
          <w:sz w:val="22"/>
        </w:rPr>
        <w:t>Overall, though, there don't seem to be any obvious outliers. However, if there were, you should: * Locate those r</w:t>
      </w:r>
      <w:r w:rsidRPr="002D022F">
        <w:rPr>
          <w:sz w:val="22"/>
        </w:rPr>
        <w:t>ecords on a map. Do they represent likely habitat? * Examine the data associated with the records. Do they have large coordinate uncertainty? Were they collected under odd circumstances? Were they correctly identified? Do any notes indicate something infor</w:t>
      </w:r>
      <w:r w:rsidRPr="002D022F">
        <w:rPr>
          <w:sz w:val="22"/>
        </w:rPr>
        <w:t>mative (e.g., caught in a sheltered cove? georeferenced to the zoo the animal was living in)?</w:t>
      </w:r>
    </w:p>
    <w:p w:rsidR="00E66407" w:rsidRPr="002D022F" w:rsidRDefault="00E42609">
      <w:pPr>
        <w:pStyle w:val="Heading2"/>
        <w:rPr>
          <w:sz w:val="30"/>
        </w:rPr>
      </w:pPr>
      <w:bookmarkStart w:id="2" w:name="outliers-in-2-d-environmental-space"/>
      <w:bookmarkEnd w:id="2"/>
      <w:r w:rsidRPr="002D022F">
        <w:rPr>
          <w:sz w:val="30"/>
        </w:rPr>
        <w:t>Outliers in 2-D environmental space</w:t>
      </w:r>
    </w:p>
    <w:p w:rsidR="00E66407" w:rsidRPr="002D022F" w:rsidRDefault="00E42609">
      <w:pPr>
        <w:pStyle w:val="FirstParagraph"/>
        <w:rPr>
          <w:sz w:val="22"/>
        </w:rPr>
      </w:pPr>
      <w:r w:rsidRPr="002D022F">
        <w:rPr>
          <w:sz w:val="22"/>
        </w:rPr>
        <w:t xml:space="preserve">Sometimes a record can fall within the range of each variable and yet be an outlier in 2- or higher-dimensional environmental </w:t>
      </w:r>
      <w:r w:rsidRPr="002D022F">
        <w:rPr>
          <w:sz w:val="22"/>
        </w:rPr>
        <w:t>space. Let's look for these records.</w:t>
      </w:r>
    </w:p>
    <w:p w:rsidR="00E66407" w:rsidRPr="002D022F" w:rsidRDefault="00E42609">
      <w:pPr>
        <w:pStyle w:val="SourceCode"/>
        <w:rPr>
          <w:sz w:val="22"/>
        </w:rPr>
      </w:pPr>
      <w:r w:rsidRPr="002D022F">
        <w:rPr>
          <w:rStyle w:val="KeywordTok"/>
          <w:sz w:val="20"/>
        </w:rPr>
        <w:t>par</w:t>
      </w:r>
      <w:r w:rsidRPr="002D022F">
        <w:rPr>
          <w:rStyle w:val="NormalTok"/>
          <w:sz w:val="20"/>
        </w:rPr>
        <w:t>(</w:t>
      </w:r>
      <w:r w:rsidRPr="002D022F">
        <w:rPr>
          <w:rStyle w:val="DataTypeTok"/>
          <w:sz w:val="20"/>
        </w:rPr>
        <w:t>mfrow=</w:t>
      </w:r>
      <w:r w:rsidRPr="002D022F">
        <w:rPr>
          <w:rStyle w:val="KeywordTok"/>
          <w:sz w:val="20"/>
        </w:rPr>
        <w:t>c</w:t>
      </w:r>
      <w:r w:rsidRPr="002D022F">
        <w:rPr>
          <w:rStyle w:val="NormalTok"/>
          <w:sz w:val="20"/>
        </w:rPr>
        <w:t>(</w:t>
      </w:r>
      <w:r w:rsidRPr="002D022F">
        <w:rPr>
          <w:rStyle w:val="DecValTok"/>
          <w:sz w:val="20"/>
        </w:rPr>
        <w:t>1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DecValTok"/>
          <w:sz w:val="20"/>
        </w:rPr>
        <w:t>3</w:t>
      </w:r>
      <w:r w:rsidRPr="002D022F">
        <w:rPr>
          <w:rStyle w:val="NormalTok"/>
          <w:sz w:val="20"/>
        </w:rPr>
        <w:t xml:space="preserve">), </w:t>
      </w:r>
      <w:r w:rsidRPr="002D022F">
        <w:rPr>
          <w:rStyle w:val="DataTypeTok"/>
          <w:sz w:val="20"/>
        </w:rPr>
        <w:t>pty=</w:t>
      </w:r>
      <w:r w:rsidRPr="002D022F">
        <w:rPr>
          <w:rStyle w:val="StringTok"/>
          <w:sz w:val="20"/>
        </w:rPr>
        <w:t>'s'</w:t>
      </w:r>
      <w:r w:rsidRPr="002D022F">
        <w:rPr>
          <w:rStyle w:val="NormalTok"/>
          <w:sz w:val="20"/>
        </w:rPr>
        <w:t>)</w:t>
      </w:r>
      <w:r w:rsidRPr="002D022F">
        <w:rPr>
          <w:sz w:val="22"/>
        </w:rPr>
        <w:br/>
      </w:r>
      <w:r w:rsidRPr="002D022F">
        <w:rPr>
          <w:rStyle w:val="KeywordTok"/>
          <w:sz w:val="20"/>
        </w:rPr>
        <w:t>plot</w:t>
      </w:r>
      <w:r w:rsidRPr="002D022F">
        <w:rPr>
          <w:rStyle w:val="NormalTok"/>
          <w:sz w:val="20"/>
        </w:rPr>
        <w:t>(records$WC01,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 xml:space="preserve">    records$WC12,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 xml:space="preserve">    </w:t>
      </w:r>
      <w:r w:rsidRPr="002D022F">
        <w:rPr>
          <w:rStyle w:val="DataTypeTok"/>
          <w:sz w:val="20"/>
        </w:rPr>
        <w:t>xlab=</w:t>
      </w:r>
      <w:r w:rsidRPr="002D022F">
        <w:rPr>
          <w:rStyle w:val="StringTok"/>
          <w:sz w:val="20"/>
        </w:rPr>
        <w:t>'MAT (deg C x 10)'</w:t>
      </w:r>
      <w:r w:rsidRPr="002D022F">
        <w:rPr>
          <w:rStyle w:val="NormalTok"/>
          <w:sz w:val="20"/>
        </w:rPr>
        <w:t>,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 xml:space="preserve">    </w:t>
      </w:r>
      <w:r w:rsidRPr="002D022F">
        <w:rPr>
          <w:rStyle w:val="DataTypeTok"/>
          <w:sz w:val="20"/>
        </w:rPr>
        <w:t>ylab=</w:t>
      </w:r>
      <w:r w:rsidRPr="002D022F">
        <w:rPr>
          <w:rStyle w:val="StringTok"/>
          <w:sz w:val="20"/>
        </w:rPr>
        <w:t>'MAP (mm)'</w:t>
      </w:r>
      <w:r w:rsidRPr="002D022F">
        <w:rPr>
          <w:rStyle w:val="NormalTok"/>
          <w:sz w:val="20"/>
        </w:rPr>
        <w:t>,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 xml:space="preserve">    </w:t>
      </w:r>
      <w:r w:rsidRPr="002D022F">
        <w:rPr>
          <w:rStyle w:val="DataTypeTok"/>
          <w:sz w:val="20"/>
        </w:rPr>
        <w:t>main=</w:t>
      </w:r>
      <w:r w:rsidRPr="002D022F">
        <w:rPr>
          <w:rStyle w:val="StringTok"/>
          <w:sz w:val="20"/>
        </w:rPr>
        <w:t>''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>)</w:t>
      </w:r>
      <w:r w:rsidRPr="002D022F">
        <w:rPr>
          <w:sz w:val="22"/>
        </w:rPr>
        <w:br/>
      </w:r>
      <w:r w:rsidRPr="002D022F">
        <w:rPr>
          <w:sz w:val="22"/>
        </w:rPr>
        <w:br/>
      </w:r>
      <w:r w:rsidRPr="002D022F">
        <w:rPr>
          <w:rStyle w:val="KeywordTok"/>
          <w:sz w:val="20"/>
        </w:rPr>
        <w:t>plot</w:t>
      </w:r>
      <w:r w:rsidRPr="002D022F">
        <w:rPr>
          <w:rStyle w:val="NormalTok"/>
          <w:sz w:val="20"/>
        </w:rPr>
        <w:t>(records$elevation,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lastRenderedPageBreak/>
        <w:t xml:space="preserve">    records$WC01,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 xml:space="preserve">    </w:t>
      </w:r>
      <w:r w:rsidRPr="002D022F">
        <w:rPr>
          <w:rStyle w:val="DataTypeTok"/>
          <w:sz w:val="20"/>
        </w:rPr>
        <w:t>xlab=</w:t>
      </w:r>
      <w:r w:rsidRPr="002D022F">
        <w:rPr>
          <w:rStyle w:val="StringTok"/>
          <w:sz w:val="20"/>
        </w:rPr>
        <w:t>'Elevation (m)'</w:t>
      </w:r>
      <w:r w:rsidRPr="002D022F">
        <w:rPr>
          <w:rStyle w:val="NormalTok"/>
          <w:sz w:val="20"/>
        </w:rPr>
        <w:t>,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 xml:space="preserve">    </w:t>
      </w:r>
      <w:r w:rsidRPr="002D022F">
        <w:rPr>
          <w:rStyle w:val="DataTypeTok"/>
          <w:sz w:val="20"/>
        </w:rPr>
        <w:t>ylab=</w:t>
      </w:r>
      <w:r w:rsidRPr="002D022F">
        <w:rPr>
          <w:rStyle w:val="StringTok"/>
          <w:sz w:val="20"/>
        </w:rPr>
        <w:t>'MAT (deg C)</w:t>
      </w:r>
      <w:r w:rsidRPr="002D022F">
        <w:rPr>
          <w:rStyle w:val="StringTok"/>
          <w:sz w:val="20"/>
        </w:rPr>
        <w:t>'</w:t>
      </w:r>
      <w:r w:rsidRPr="002D022F">
        <w:rPr>
          <w:rStyle w:val="NormalTok"/>
          <w:sz w:val="20"/>
        </w:rPr>
        <w:t>,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 xml:space="preserve">    </w:t>
      </w:r>
      <w:r w:rsidRPr="002D022F">
        <w:rPr>
          <w:rStyle w:val="DataTypeTok"/>
          <w:sz w:val="20"/>
        </w:rPr>
        <w:t>main=</w:t>
      </w:r>
      <w:r w:rsidRPr="002D022F">
        <w:rPr>
          <w:rStyle w:val="StringTok"/>
          <w:sz w:val="20"/>
        </w:rPr>
        <w:t>''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>)</w:t>
      </w:r>
      <w:r w:rsidRPr="002D022F">
        <w:rPr>
          <w:sz w:val="22"/>
        </w:rPr>
        <w:br/>
      </w:r>
      <w:r w:rsidRPr="002D022F">
        <w:rPr>
          <w:sz w:val="22"/>
        </w:rPr>
        <w:br/>
      </w:r>
      <w:r w:rsidRPr="002D022F">
        <w:rPr>
          <w:rStyle w:val="KeywordTok"/>
          <w:sz w:val="20"/>
        </w:rPr>
        <w:t>plot</w:t>
      </w:r>
      <w:r w:rsidRPr="002D022F">
        <w:rPr>
          <w:rStyle w:val="NormalTok"/>
          <w:sz w:val="20"/>
        </w:rPr>
        <w:t>(records$elevation,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 xml:space="preserve">    records$WC12,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 xml:space="preserve">    </w:t>
      </w:r>
      <w:r w:rsidRPr="002D022F">
        <w:rPr>
          <w:rStyle w:val="DataTypeTok"/>
          <w:sz w:val="20"/>
        </w:rPr>
        <w:t>xlab=</w:t>
      </w:r>
      <w:r w:rsidRPr="002D022F">
        <w:rPr>
          <w:rStyle w:val="StringTok"/>
          <w:sz w:val="20"/>
        </w:rPr>
        <w:t>'Elevation (m)'</w:t>
      </w:r>
      <w:r w:rsidRPr="002D022F">
        <w:rPr>
          <w:rStyle w:val="NormalTok"/>
          <w:sz w:val="20"/>
        </w:rPr>
        <w:t>,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 xml:space="preserve">    </w:t>
      </w:r>
      <w:r w:rsidRPr="002D022F">
        <w:rPr>
          <w:rStyle w:val="DataTypeTok"/>
          <w:sz w:val="20"/>
        </w:rPr>
        <w:t>ylab=</w:t>
      </w:r>
      <w:r w:rsidRPr="002D022F">
        <w:rPr>
          <w:rStyle w:val="StringTok"/>
          <w:sz w:val="20"/>
        </w:rPr>
        <w:t>'MAP (mm)'</w:t>
      </w:r>
      <w:r w:rsidRPr="002D022F">
        <w:rPr>
          <w:rStyle w:val="NormalTok"/>
          <w:sz w:val="20"/>
        </w:rPr>
        <w:t>,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 xml:space="preserve">    </w:t>
      </w:r>
      <w:r w:rsidRPr="002D022F">
        <w:rPr>
          <w:rStyle w:val="DataTypeTok"/>
          <w:sz w:val="20"/>
        </w:rPr>
        <w:t>main=</w:t>
      </w:r>
      <w:r w:rsidRPr="002D022F">
        <w:rPr>
          <w:rStyle w:val="StringTok"/>
          <w:sz w:val="20"/>
        </w:rPr>
        <w:t>''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>)</w:t>
      </w:r>
    </w:p>
    <w:p w:rsidR="00E66407" w:rsidRPr="002D022F" w:rsidRDefault="00E42609" w:rsidP="002D022F">
      <w:pPr>
        <w:pStyle w:val="FirstParagraph"/>
        <w:jc w:val="center"/>
        <w:rPr>
          <w:sz w:val="22"/>
        </w:rPr>
      </w:pPr>
      <w:r w:rsidRPr="002D022F">
        <w:rPr>
          <w:noProof/>
          <w:sz w:val="22"/>
        </w:rPr>
        <w:drawing>
          <wp:inline distT="0" distB="0" distL="0" distR="0" wp14:anchorId="2BF3C5BF" wp14:editId="41F5FBD7">
            <wp:extent cx="4622800" cy="1346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_05_Match_Records_to_Environment_and_Scrutinize_for_Outliers_files/figure-docx/unnamed-chunk-5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t="35942" b="27657"/>
                    <a:stretch/>
                  </pic:blipFill>
                  <pic:spPr bwMode="auto">
                    <a:xfrm>
                      <a:off x="0" y="0"/>
                      <a:ext cx="4620126" cy="1345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66407" w:rsidRPr="002D022F" w:rsidRDefault="00E42609">
      <w:pPr>
        <w:pStyle w:val="BodyText"/>
        <w:rPr>
          <w:sz w:val="22"/>
        </w:rPr>
      </w:pPr>
      <w:r w:rsidRPr="002D022F">
        <w:rPr>
          <w:sz w:val="22"/>
        </w:rPr>
        <w:t>Again, there don't seem to be obvious outliers. Let's save the records with their associated environmental values.</w:t>
      </w:r>
    </w:p>
    <w:p w:rsidR="00E66407" w:rsidRPr="002D022F" w:rsidRDefault="00E42609">
      <w:pPr>
        <w:pStyle w:val="SourceCode"/>
        <w:rPr>
          <w:sz w:val="22"/>
        </w:rPr>
      </w:pPr>
      <w:r w:rsidRPr="002D022F">
        <w:rPr>
          <w:rStyle w:val="KeywordTok"/>
          <w:sz w:val="20"/>
        </w:rPr>
        <w:t>saveRDS</w:t>
      </w:r>
      <w:r w:rsidRPr="002D022F">
        <w:rPr>
          <w:rStyle w:val="NormalTok"/>
          <w:sz w:val="20"/>
        </w:rPr>
        <w:t xml:space="preserve">(records, </w:t>
      </w:r>
      <w:r w:rsidRPr="002D022F">
        <w:rPr>
          <w:rStyle w:val="StringTok"/>
          <w:sz w:val="20"/>
        </w:rPr>
        <w:t>'</w:t>
      </w:r>
      <w:r w:rsidRPr="002D022F">
        <w:rPr>
          <w:rStyle w:val="StringTok"/>
          <w:sz w:val="20"/>
        </w:rPr>
        <w:t>./Species Records/04 Species Records - Matched with WORLCLIM Data.rds'</w:t>
      </w:r>
      <w:r w:rsidRPr="002D022F">
        <w:rPr>
          <w:rStyle w:val="NormalTok"/>
          <w:sz w:val="20"/>
        </w:rPr>
        <w:t>)</w:t>
      </w:r>
    </w:p>
    <w:p w:rsidR="00E66407" w:rsidRPr="002D022F" w:rsidRDefault="00E42609">
      <w:pPr>
        <w:pStyle w:val="Heading1"/>
        <w:rPr>
          <w:sz w:val="30"/>
        </w:rPr>
      </w:pPr>
      <w:bookmarkStart w:id="3" w:name="remove-all-but-one-record-per-cell"/>
      <w:bookmarkEnd w:id="3"/>
      <w:r w:rsidRPr="002D022F">
        <w:rPr>
          <w:sz w:val="30"/>
        </w:rPr>
        <w:t>Remove all but one record per cell</w:t>
      </w:r>
    </w:p>
    <w:p w:rsidR="00E66407" w:rsidRPr="002D022F" w:rsidRDefault="00E42609">
      <w:pPr>
        <w:pStyle w:val="FirstParagraph"/>
        <w:rPr>
          <w:sz w:val="22"/>
        </w:rPr>
      </w:pPr>
      <w:r w:rsidRPr="002D022F">
        <w:rPr>
          <w:sz w:val="22"/>
        </w:rPr>
        <w:t>Our record data has many duplicates in cells in the environmental rasters. Duplicates occur when a collector obtains more than one specimen at a site</w:t>
      </w:r>
      <w:r w:rsidRPr="002D022F">
        <w:rPr>
          <w:sz w:val="22"/>
        </w:rPr>
        <w:t>. They also occur when more than one site in a cell was surveyed. Having more than one record per cell isn't necessarily bad--it might actually reflect favorable environment. Nevertheless, it is standard practice to remove all but one record per cell to re</w:t>
      </w:r>
      <w:r w:rsidRPr="002D022F">
        <w:rPr>
          <w:sz w:val="22"/>
        </w:rPr>
        <w:t>duce the effects of sampling bias on models.</w:t>
      </w:r>
    </w:p>
    <w:p w:rsidR="00E66407" w:rsidRPr="002D022F" w:rsidRDefault="00E42609">
      <w:pPr>
        <w:pStyle w:val="BodyText"/>
        <w:rPr>
          <w:sz w:val="22"/>
        </w:rPr>
      </w:pPr>
      <w:r w:rsidRPr="002D022F">
        <w:rPr>
          <w:sz w:val="22"/>
        </w:rPr>
        <w:t xml:space="preserve">Let's remove all but one record per cell. The </w:t>
      </w:r>
      <w:r w:rsidRPr="002D022F">
        <w:rPr>
          <w:rStyle w:val="VerbatimChar"/>
          <w:sz w:val="20"/>
        </w:rPr>
        <w:t>enmSdm</w:t>
      </w:r>
      <w:r w:rsidRPr="002D022F">
        <w:rPr>
          <w:sz w:val="22"/>
        </w:rPr>
        <w:t xml:space="preserve"> package contains a function </w:t>
      </w:r>
      <w:r w:rsidRPr="002D022F">
        <w:rPr>
          <w:rStyle w:val="VerbatimChar"/>
          <w:sz w:val="20"/>
        </w:rPr>
        <w:t>elimCellDups()</w:t>
      </w:r>
      <w:r w:rsidRPr="002D022F">
        <w:rPr>
          <w:sz w:val="22"/>
        </w:rPr>
        <w:t>.</w:t>
      </w:r>
    </w:p>
    <w:p w:rsidR="00E66407" w:rsidRPr="002D022F" w:rsidRDefault="00E42609">
      <w:pPr>
        <w:pStyle w:val="SourceCode"/>
        <w:rPr>
          <w:sz w:val="22"/>
        </w:rPr>
      </w:pPr>
      <w:r w:rsidRPr="002D022F">
        <w:rPr>
          <w:rStyle w:val="CommentTok"/>
          <w:sz w:val="20"/>
        </w:rPr>
        <w:t># use elevation raster as a "template" for finding cell duplicates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>elevation &lt;-</w:t>
      </w:r>
      <w:r w:rsidRPr="002D022F">
        <w:rPr>
          <w:rStyle w:val="StringTok"/>
          <w:sz w:val="20"/>
        </w:rPr>
        <w:t xml:space="preserve"> </w:t>
      </w:r>
      <w:r w:rsidRPr="002D022F">
        <w:rPr>
          <w:rStyle w:val="KeywordTok"/>
          <w:sz w:val="20"/>
        </w:rPr>
        <w:t>raster</w:t>
      </w:r>
      <w:r w:rsidRPr="002D022F">
        <w:rPr>
          <w:rStyle w:val="NormalTok"/>
          <w:sz w:val="20"/>
        </w:rPr>
        <w:t>(</w:t>
      </w:r>
      <w:r w:rsidRPr="002D022F">
        <w:rPr>
          <w:rStyle w:val="StringTok"/>
          <w:sz w:val="20"/>
        </w:rPr>
        <w:t>'</w:t>
      </w:r>
      <w:r w:rsidRPr="002D022F">
        <w:rPr>
          <w:rStyle w:val="StringTok"/>
          <w:sz w:val="20"/>
        </w:rPr>
        <w:t>./WORLDCLIM/Elevation/Study Region/elevation.tif'</w:t>
      </w:r>
      <w:r w:rsidRPr="002D022F">
        <w:rPr>
          <w:rStyle w:val="NormalTok"/>
          <w:sz w:val="20"/>
        </w:rPr>
        <w:t>)</w:t>
      </w:r>
      <w:r w:rsidRPr="002D022F">
        <w:rPr>
          <w:sz w:val="22"/>
        </w:rPr>
        <w:br/>
      </w:r>
      <w:r w:rsidRPr="002D022F">
        <w:rPr>
          <w:rStyle w:val="NormalTok"/>
          <w:sz w:val="20"/>
        </w:rPr>
        <w:t>recordsNoDups &lt;-</w:t>
      </w:r>
      <w:r w:rsidRPr="002D022F">
        <w:rPr>
          <w:rStyle w:val="StringTok"/>
          <w:sz w:val="20"/>
        </w:rPr>
        <w:t xml:space="preserve"> </w:t>
      </w:r>
      <w:r w:rsidRPr="002D022F">
        <w:rPr>
          <w:rStyle w:val="KeywordTok"/>
          <w:sz w:val="20"/>
        </w:rPr>
        <w:t>elimCellDups</w:t>
      </w:r>
      <w:r w:rsidRPr="002D022F">
        <w:rPr>
          <w:rStyle w:val="NormalTok"/>
          <w:sz w:val="20"/>
        </w:rPr>
        <w:t>(</w:t>
      </w:r>
      <w:r w:rsidRPr="002D022F">
        <w:rPr>
          <w:rStyle w:val="DataTypeTok"/>
          <w:sz w:val="20"/>
        </w:rPr>
        <w:t>x=</w:t>
      </w:r>
      <w:r w:rsidRPr="002D022F">
        <w:rPr>
          <w:rStyle w:val="NormalTok"/>
          <w:sz w:val="20"/>
        </w:rPr>
        <w:t xml:space="preserve">records, </w:t>
      </w:r>
      <w:r w:rsidRPr="002D022F">
        <w:rPr>
          <w:rStyle w:val="DataTypeTok"/>
          <w:sz w:val="20"/>
        </w:rPr>
        <w:t>r=</w:t>
      </w:r>
      <w:r w:rsidRPr="002D022F">
        <w:rPr>
          <w:rStyle w:val="NormalTok"/>
          <w:sz w:val="20"/>
        </w:rPr>
        <w:t xml:space="preserve">elevation, </w:t>
      </w:r>
      <w:r w:rsidRPr="002D022F">
        <w:rPr>
          <w:rStyle w:val="DataTypeTok"/>
          <w:sz w:val="20"/>
        </w:rPr>
        <w:t>longLat=</w:t>
      </w:r>
      <w:r w:rsidRPr="002D022F">
        <w:rPr>
          <w:rStyle w:val="KeywordTok"/>
          <w:sz w:val="20"/>
        </w:rPr>
        <w:t>c</w:t>
      </w:r>
      <w:r w:rsidRPr="002D022F">
        <w:rPr>
          <w:rStyle w:val="NormalTok"/>
          <w:sz w:val="20"/>
        </w:rPr>
        <w:t>(</w:t>
      </w:r>
      <w:r w:rsidRPr="002D022F">
        <w:rPr>
          <w:rStyle w:val="StringTok"/>
          <w:sz w:val="20"/>
        </w:rPr>
        <w:t>'longitude'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StringTok"/>
          <w:sz w:val="20"/>
        </w:rPr>
        <w:t>'latitude'</w:t>
      </w:r>
      <w:r w:rsidRPr="002D022F">
        <w:rPr>
          <w:rStyle w:val="NormalTok"/>
          <w:sz w:val="20"/>
        </w:rPr>
        <w:t>))</w:t>
      </w:r>
      <w:r w:rsidRPr="002D022F">
        <w:rPr>
          <w:sz w:val="22"/>
        </w:rPr>
        <w:br/>
      </w:r>
      <w:r w:rsidRPr="002D022F">
        <w:rPr>
          <w:sz w:val="22"/>
        </w:rPr>
        <w:br/>
      </w:r>
      <w:r w:rsidRPr="002D022F">
        <w:rPr>
          <w:rStyle w:val="KeywordTok"/>
          <w:sz w:val="20"/>
        </w:rPr>
        <w:t>nrow</w:t>
      </w:r>
      <w:r w:rsidRPr="002D022F">
        <w:rPr>
          <w:rStyle w:val="NormalTok"/>
          <w:sz w:val="20"/>
        </w:rPr>
        <w:t>(records)</w:t>
      </w:r>
    </w:p>
    <w:p w:rsidR="00E66407" w:rsidRPr="002D022F" w:rsidRDefault="00E42609">
      <w:pPr>
        <w:pStyle w:val="SourceCode"/>
        <w:rPr>
          <w:sz w:val="22"/>
        </w:rPr>
      </w:pPr>
      <w:r w:rsidRPr="002D022F">
        <w:rPr>
          <w:rStyle w:val="VerbatimChar"/>
          <w:sz w:val="20"/>
        </w:rPr>
        <w:t>## [1] 333</w:t>
      </w:r>
    </w:p>
    <w:p w:rsidR="00E66407" w:rsidRPr="002D022F" w:rsidRDefault="00E42609">
      <w:pPr>
        <w:pStyle w:val="SourceCode"/>
        <w:rPr>
          <w:sz w:val="22"/>
        </w:rPr>
      </w:pPr>
      <w:r w:rsidRPr="002D022F">
        <w:rPr>
          <w:rStyle w:val="KeywordTok"/>
          <w:sz w:val="20"/>
        </w:rPr>
        <w:t>nrow</w:t>
      </w:r>
      <w:r w:rsidRPr="002D022F">
        <w:rPr>
          <w:rStyle w:val="NormalTok"/>
          <w:sz w:val="20"/>
        </w:rPr>
        <w:t>(recordsNoDups)</w:t>
      </w:r>
    </w:p>
    <w:p w:rsidR="00E66407" w:rsidRPr="002D022F" w:rsidRDefault="00E42609">
      <w:pPr>
        <w:pStyle w:val="SourceCode"/>
        <w:rPr>
          <w:sz w:val="22"/>
        </w:rPr>
      </w:pPr>
      <w:r w:rsidRPr="002D022F">
        <w:rPr>
          <w:rStyle w:val="VerbatimChar"/>
          <w:sz w:val="20"/>
        </w:rPr>
        <w:t>## [1] 29</w:t>
      </w:r>
    </w:p>
    <w:p w:rsidR="00E66407" w:rsidRPr="002D022F" w:rsidRDefault="00E42609">
      <w:pPr>
        <w:pStyle w:val="FirstParagraph"/>
        <w:rPr>
          <w:sz w:val="22"/>
        </w:rPr>
      </w:pPr>
      <w:r w:rsidRPr="002D022F">
        <w:rPr>
          <w:sz w:val="22"/>
        </w:rPr>
        <w:t>How many records do we have left? (Recall we started by downloading 1000s of records!) What effect does this have on the distribution of environmental variables among records?</w:t>
      </w:r>
    </w:p>
    <w:p w:rsidR="00E66407" w:rsidRPr="002D022F" w:rsidRDefault="00E42609">
      <w:pPr>
        <w:pStyle w:val="SourceCode"/>
        <w:rPr>
          <w:sz w:val="22"/>
        </w:rPr>
      </w:pPr>
      <w:r w:rsidRPr="002D022F">
        <w:rPr>
          <w:rStyle w:val="KeywordTok"/>
          <w:sz w:val="20"/>
        </w:rPr>
        <w:lastRenderedPageBreak/>
        <w:t>par</w:t>
      </w:r>
      <w:r w:rsidRPr="002D022F">
        <w:rPr>
          <w:rStyle w:val="NormalTok"/>
          <w:sz w:val="20"/>
        </w:rPr>
        <w:t>(</w:t>
      </w:r>
      <w:r w:rsidRPr="002D022F">
        <w:rPr>
          <w:rStyle w:val="DataTypeTok"/>
          <w:sz w:val="20"/>
        </w:rPr>
        <w:t>mfrow=</w:t>
      </w:r>
      <w:r w:rsidRPr="002D022F">
        <w:rPr>
          <w:rStyle w:val="KeywordTok"/>
          <w:sz w:val="20"/>
        </w:rPr>
        <w:t>c</w:t>
      </w:r>
      <w:r w:rsidRPr="002D022F">
        <w:rPr>
          <w:rStyle w:val="NormalTok"/>
          <w:sz w:val="20"/>
        </w:rPr>
        <w:t>(</w:t>
      </w:r>
      <w:r w:rsidRPr="002D022F">
        <w:rPr>
          <w:rStyle w:val="DecValTok"/>
          <w:sz w:val="20"/>
        </w:rPr>
        <w:t>2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DecValTok"/>
          <w:sz w:val="20"/>
        </w:rPr>
        <w:t>3</w:t>
      </w:r>
      <w:r w:rsidRPr="002D022F">
        <w:rPr>
          <w:rStyle w:val="NormalTok"/>
          <w:sz w:val="20"/>
        </w:rPr>
        <w:t>))</w:t>
      </w:r>
      <w:r w:rsidRPr="002D022F">
        <w:rPr>
          <w:sz w:val="22"/>
        </w:rPr>
        <w:br/>
      </w:r>
      <w:r w:rsidRPr="002D022F">
        <w:rPr>
          <w:rStyle w:val="KeywordTok"/>
          <w:sz w:val="20"/>
        </w:rPr>
        <w:t>hist</w:t>
      </w:r>
      <w:r w:rsidRPr="002D022F">
        <w:rPr>
          <w:rStyle w:val="NormalTok"/>
          <w:sz w:val="20"/>
        </w:rPr>
        <w:t xml:space="preserve">(records$elevation, </w:t>
      </w:r>
      <w:r w:rsidRPr="002D022F">
        <w:rPr>
          <w:rStyle w:val="DataTypeTok"/>
          <w:sz w:val="20"/>
        </w:rPr>
        <w:t>breaks=</w:t>
      </w:r>
      <w:r w:rsidRPr="002D022F">
        <w:rPr>
          <w:rStyle w:val="DecValTok"/>
          <w:sz w:val="20"/>
        </w:rPr>
        <w:t>20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DataTypeTok"/>
          <w:sz w:val="20"/>
        </w:rPr>
        <w:t>xlab=</w:t>
      </w:r>
      <w:r w:rsidRPr="002D022F">
        <w:rPr>
          <w:rStyle w:val="StringTok"/>
          <w:sz w:val="20"/>
        </w:rPr>
        <w:t>'Elevation (m)'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DataTypeTok"/>
          <w:sz w:val="20"/>
        </w:rPr>
        <w:t>main</w:t>
      </w:r>
      <w:r w:rsidRPr="002D022F">
        <w:rPr>
          <w:rStyle w:val="DataTypeTok"/>
          <w:sz w:val="20"/>
        </w:rPr>
        <w:t>=</w:t>
      </w:r>
      <w:r w:rsidRPr="002D022F">
        <w:rPr>
          <w:rStyle w:val="StringTok"/>
          <w:sz w:val="20"/>
        </w:rPr>
        <w:t>'Elevation (all records)'</w:t>
      </w:r>
      <w:r w:rsidRPr="002D022F">
        <w:rPr>
          <w:rStyle w:val="NormalTok"/>
          <w:sz w:val="20"/>
        </w:rPr>
        <w:t>)</w:t>
      </w:r>
      <w:r w:rsidRPr="002D022F">
        <w:rPr>
          <w:sz w:val="22"/>
        </w:rPr>
        <w:br/>
      </w:r>
      <w:r w:rsidRPr="002D022F">
        <w:rPr>
          <w:rStyle w:val="KeywordTok"/>
          <w:sz w:val="20"/>
        </w:rPr>
        <w:t>hist</w:t>
      </w:r>
      <w:r w:rsidRPr="002D022F">
        <w:rPr>
          <w:rStyle w:val="NormalTok"/>
          <w:sz w:val="20"/>
        </w:rPr>
        <w:t xml:space="preserve">(records$WC01, </w:t>
      </w:r>
      <w:r w:rsidRPr="002D022F">
        <w:rPr>
          <w:rStyle w:val="DataTypeTok"/>
          <w:sz w:val="20"/>
        </w:rPr>
        <w:t>breaks=</w:t>
      </w:r>
      <w:r w:rsidRPr="002D022F">
        <w:rPr>
          <w:rStyle w:val="DecValTok"/>
          <w:sz w:val="20"/>
        </w:rPr>
        <w:t>20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DataTypeTok"/>
          <w:sz w:val="20"/>
        </w:rPr>
        <w:t>xlab=</w:t>
      </w:r>
      <w:r w:rsidRPr="002D022F">
        <w:rPr>
          <w:rStyle w:val="StringTok"/>
          <w:sz w:val="20"/>
        </w:rPr>
        <w:t>'MAT (deg C)'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DataTypeTok"/>
          <w:sz w:val="20"/>
        </w:rPr>
        <w:t>main=</w:t>
      </w:r>
      <w:r w:rsidRPr="002D022F">
        <w:rPr>
          <w:rStyle w:val="StringTok"/>
          <w:sz w:val="20"/>
        </w:rPr>
        <w:t>'MAT (all records)'</w:t>
      </w:r>
      <w:r w:rsidRPr="002D022F">
        <w:rPr>
          <w:rStyle w:val="NormalTok"/>
          <w:sz w:val="20"/>
        </w:rPr>
        <w:t>)</w:t>
      </w:r>
      <w:r w:rsidRPr="002D022F">
        <w:rPr>
          <w:sz w:val="22"/>
        </w:rPr>
        <w:br/>
      </w:r>
      <w:r w:rsidRPr="002D022F">
        <w:rPr>
          <w:rStyle w:val="KeywordTok"/>
          <w:sz w:val="20"/>
        </w:rPr>
        <w:t>hist</w:t>
      </w:r>
      <w:r w:rsidRPr="002D022F">
        <w:rPr>
          <w:rStyle w:val="NormalTok"/>
          <w:sz w:val="20"/>
        </w:rPr>
        <w:t xml:space="preserve">(records$WC12, </w:t>
      </w:r>
      <w:r w:rsidRPr="002D022F">
        <w:rPr>
          <w:rStyle w:val="DataTypeTok"/>
          <w:sz w:val="20"/>
        </w:rPr>
        <w:t>breaks=</w:t>
      </w:r>
      <w:r w:rsidRPr="002D022F">
        <w:rPr>
          <w:rStyle w:val="DecValTok"/>
          <w:sz w:val="20"/>
        </w:rPr>
        <w:t>20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DataTypeTok"/>
          <w:sz w:val="20"/>
        </w:rPr>
        <w:t>xlab=</w:t>
      </w:r>
      <w:r w:rsidRPr="002D022F">
        <w:rPr>
          <w:rStyle w:val="StringTok"/>
          <w:sz w:val="20"/>
        </w:rPr>
        <w:t>'MAP (mm)'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DataTypeTok"/>
          <w:sz w:val="20"/>
        </w:rPr>
        <w:t>main=</w:t>
      </w:r>
      <w:r w:rsidRPr="002D022F">
        <w:rPr>
          <w:rStyle w:val="StringTok"/>
          <w:sz w:val="20"/>
        </w:rPr>
        <w:t>'MAP (all records)'</w:t>
      </w:r>
      <w:r w:rsidRPr="002D022F">
        <w:rPr>
          <w:rStyle w:val="NormalTok"/>
          <w:sz w:val="20"/>
        </w:rPr>
        <w:t>)</w:t>
      </w:r>
      <w:r w:rsidRPr="002D022F">
        <w:rPr>
          <w:sz w:val="22"/>
        </w:rPr>
        <w:br/>
      </w:r>
      <w:r w:rsidRPr="002D022F">
        <w:rPr>
          <w:sz w:val="22"/>
        </w:rPr>
        <w:br/>
      </w:r>
      <w:r w:rsidRPr="002D022F">
        <w:rPr>
          <w:rStyle w:val="KeywordTok"/>
          <w:sz w:val="20"/>
        </w:rPr>
        <w:t>hist</w:t>
      </w:r>
      <w:r w:rsidRPr="002D022F">
        <w:rPr>
          <w:rStyle w:val="NormalTok"/>
          <w:sz w:val="20"/>
        </w:rPr>
        <w:t xml:space="preserve">(recordsNoDups$elevation, </w:t>
      </w:r>
      <w:r w:rsidRPr="002D022F">
        <w:rPr>
          <w:rStyle w:val="DataTypeTok"/>
          <w:sz w:val="20"/>
        </w:rPr>
        <w:t>breaks=</w:t>
      </w:r>
      <w:r w:rsidRPr="002D022F">
        <w:rPr>
          <w:rStyle w:val="DecValTok"/>
          <w:sz w:val="20"/>
        </w:rPr>
        <w:t>20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DataTypeTok"/>
          <w:sz w:val="20"/>
        </w:rPr>
        <w:t>xlab=</w:t>
      </w:r>
      <w:r w:rsidRPr="002D022F">
        <w:rPr>
          <w:rStyle w:val="StringTok"/>
          <w:sz w:val="20"/>
        </w:rPr>
        <w:t>'Elevation (m)'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DataTypeTok"/>
          <w:sz w:val="20"/>
        </w:rPr>
        <w:t>main=</w:t>
      </w:r>
      <w:r w:rsidRPr="002D022F">
        <w:rPr>
          <w:rStyle w:val="StringTok"/>
          <w:sz w:val="20"/>
        </w:rPr>
        <w:t>'Elevation</w:t>
      </w:r>
      <w:r w:rsidRPr="002D022F">
        <w:rPr>
          <w:rStyle w:val="StringTok"/>
          <w:sz w:val="20"/>
        </w:rPr>
        <w:t xml:space="preserve"> (thinned records)'</w:t>
      </w:r>
      <w:r w:rsidRPr="002D022F">
        <w:rPr>
          <w:rStyle w:val="NormalTok"/>
          <w:sz w:val="20"/>
        </w:rPr>
        <w:t>)</w:t>
      </w:r>
      <w:r w:rsidRPr="002D022F">
        <w:rPr>
          <w:sz w:val="22"/>
        </w:rPr>
        <w:br/>
      </w:r>
      <w:r w:rsidRPr="002D022F">
        <w:rPr>
          <w:rStyle w:val="KeywordTok"/>
          <w:sz w:val="20"/>
        </w:rPr>
        <w:t>hist</w:t>
      </w:r>
      <w:r w:rsidRPr="002D022F">
        <w:rPr>
          <w:rStyle w:val="NormalTok"/>
          <w:sz w:val="20"/>
        </w:rPr>
        <w:t xml:space="preserve">(recordsNoDups$WC01, </w:t>
      </w:r>
      <w:r w:rsidRPr="002D022F">
        <w:rPr>
          <w:rStyle w:val="DataTypeTok"/>
          <w:sz w:val="20"/>
        </w:rPr>
        <w:t>breaks=</w:t>
      </w:r>
      <w:r w:rsidRPr="002D022F">
        <w:rPr>
          <w:rStyle w:val="DecValTok"/>
          <w:sz w:val="20"/>
        </w:rPr>
        <w:t>20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DataTypeTok"/>
          <w:sz w:val="20"/>
        </w:rPr>
        <w:t>xlab=</w:t>
      </w:r>
      <w:r w:rsidRPr="002D022F">
        <w:rPr>
          <w:rStyle w:val="StringTok"/>
          <w:sz w:val="20"/>
        </w:rPr>
        <w:t>'MAT (deg C)'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DataTypeTok"/>
          <w:sz w:val="20"/>
        </w:rPr>
        <w:t>main=</w:t>
      </w:r>
      <w:r w:rsidRPr="002D022F">
        <w:rPr>
          <w:rStyle w:val="StringTok"/>
          <w:sz w:val="20"/>
        </w:rPr>
        <w:t>'MAT (thinned records)'</w:t>
      </w:r>
      <w:r w:rsidRPr="002D022F">
        <w:rPr>
          <w:rStyle w:val="NormalTok"/>
          <w:sz w:val="20"/>
        </w:rPr>
        <w:t>)</w:t>
      </w:r>
      <w:r w:rsidRPr="002D022F">
        <w:rPr>
          <w:sz w:val="22"/>
        </w:rPr>
        <w:br/>
      </w:r>
      <w:r w:rsidRPr="002D022F">
        <w:rPr>
          <w:rStyle w:val="KeywordTok"/>
          <w:sz w:val="20"/>
        </w:rPr>
        <w:t>hist</w:t>
      </w:r>
      <w:r w:rsidRPr="002D022F">
        <w:rPr>
          <w:rStyle w:val="NormalTok"/>
          <w:sz w:val="20"/>
        </w:rPr>
        <w:t xml:space="preserve">(recordsNoDups$WC12, </w:t>
      </w:r>
      <w:r w:rsidRPr="002D022F">
        <w:rPr>
          <w:rStyle w:val="DataTypeTok"/>
          <w:sz w:val="20"/>
        </w:rPr>
        <w:t>breaks=</w:t>
      </w:r>
      <w:r w:rsidRPr="002D022F">
        <w:rPr>
          <w:rStyle w:val="DecValTok"/>
          <w:sz w:val="20"/>
        </w:rPr>
        <w:t>20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DataTypeTok"/>
          <w:sz w:val="20"/>
        </w:rPr>
        <w:t>xlab=</w:t>
      </w:r>
      <w:r w:rsidRPr="002D022F">
        <w:rPr>
          <w:rStyle w:val="StringTok"/>
          <w:sz w:val="20"/>
        </w:rPr>
        <w:t>'MAP (mm)'</w:t>
      </w:r>
      <w:r w:rsidRPr="002D022F">
        <w:rPr>
          <w:rStyle w:val="NormalTok"/>
          <w:sz w:val="20"/>
        </w:rPr>
        <w:t xml:space="preserve">, </w:t>
      </w:r>
      <w:r w:rsidRPr="002D022F">
        <w:rPr>
          <w:rStyle w:val="DataTypeTok"/>
          <w:sz w:val="20"/>
        </w:rPr>
        <w:t>main=</w:t>
      </w:r>
      <w:r w:rsidRPr="002D022F">
        <w:rPr>
          <w:rStyle w:val="StringTok"/>
          <w:sz w:val="20"/>
        </w:rPr>
        <w:t>'MAP (thinned records)'</w:t>
      </w:r>
      <w:r w:rsidRPr="002D022F">
        <w:rPr>
          <w:rStyle w:val="NormalTok"/>
          <w:sz w:val="20"/>
        </w:rPr>
        <w:t>)</w:t>
      </w:r>
    </w:p>
    <w:p w:rsidR="00E66407" w:rsidRPr="002D022F" w:rsidRDefault="00E42609" w:rsidP="002D022F">
      <w:pPr>
        <w:pStyle w:val="FirstParagraph"/>
        <w:jc w:val="center"/>
        <w:rPr>
          <w:sz w:val="22"/>
        </w:rPr>
      </w:pPr>
      <w:r w:rsidRPr="002D022F">
        <w:rPr>
          <w:noProof/>
          <w:sz w:val="22"/>
        </w:rPr>
        <w:drawing>
          <wp:inline distT="0" distB="0" distL="0" distR="0" wp14:anchorId="4F051E93" wp14:editId="1272DA2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ercise_05_Match_Records_to_Environment_and_Scrutinize_for_Outlier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6407" w:rsidRPr="002D022F" w:rsidRDefault="00E42609">
      <w:pPr>
        <w:pStyle w:val="BodyText"/>
        <w:rPr>
          <w:sz w:val="22"/>
        </w:rPr>
      </w:pPr>
      <w:r w:rsidRPr="002D022F">
        <w:rPr>
          <w:sz w:val="22"/>
        </w:rPr>
        <w:t>Finally, let's save the thinned records to use for modeling.</w:t>
      </w:r>
    </w:p>
    <w:p w:rsidR="00E66407" w:rsidRPr="002D022F" w:rsidRDefault="00E42609">
      <w:pPr>
        <w:pStyle w:val="SourceCode"/>
        <w:rPr>
          <w:sz w:val="22"/>
        </w:rPr>
      </w:pPr>
      <w:r w:rsidRPr="002D022F">
        <w:rPr>
          <w:rStyle w:val="NormalTok"/>
          <w:sz w:val="20"/>
        </w:rPr>
        <w:t>records &lt;-</w:t>
      </w:r>
      <w:r w:rsidRPr="002D022F">
        <w:rPr>
          <w:rStyle w:val="StringTok"/>
          <w:sz w:val="20"/>
        </w:rPr>
        <w:t xml:space="preserve"> </w:t>
      </w:r>
      <w:r w:rsidRPr="002D022F">
        <w:rPr>
          <w:rStyle w:val="NormalTok"/>
          <w:sz w:val="20"/>
        </w:rPr>
        <w:t>recordsNoDups</w:t>
      </w:r>
      <w:r w:rsidRPr="002D022F">
        <w:rPr>
          <w:sz w:val="22"/>
        </w:rPr>
        <w:br/>
      </w:r>
      <w:r w:rsidRPr="002D022F">
        <w:rPr>
          <w:rStyle w:val="KeywordTok"/>
          <w:sz w:val="20"/>
        </w:rPr>
        <w:t>saveRDS</w:t>
      </w:r>
      <w:r w:rsidRPr="002D022F">
        <w:rPr>
          <w:rStyle w:val="NormalTok"/>
          <w:sz w:val="20"/>
        </w:rPr>
        <w:t xml:space="preserve">(records, </w:t>
      </w:r>
      <w:r w:rsidRPr="002D022F">
        <w:rPr>
          <w:rStyle w:val="StringTok"/>
          <w:sz w:val="20"/>
        </w:rPr>
        <w:t>'./Species Records/05 Species Records - Eliminated All But One Record Per Cell.rds'</w:t>
      </w:r>
      <w:r w:rsidRPr="002D022F">
        <w:rPr>
          <w:rStyle w:val="NormalTok"/>
          <w:sz w:val="20"/>
        </w:rPr>
        <w:t>)</w:t>
      </w:r>
    </w:p>
    <w:p w:rsidR="00E66407" w:rsidRPr="002D022F" w:rsidRDefault="00E42609">
      <w:pPr>
        <w:pStyle w:val="Heading1"/>
        <w:rPr>
          <w:sz w:val="30"/>
        </w:rPr>
      </w:pPr>
      <w:bookmarkStart w:id="4" w:name="reflection"/>
      <w:bookmarkEnd w:id="4"/>
      <w:r w:rsidRPr="002D022F">
        <w:rPr>
          <w:sz w:val="30"/>
        </w:rPr>
        <w:t>Reflection</w:t>
      </w:r>
    </w:p>
    <w:p w:rsidR="00E66407" w:rsidRPr="002D022F" w:rsidRDefault="00E42609">
      <w:pPr>
        <w:pStyle w:val="Compact"/>
        <w:numPr>
          <w:ilvl w:val="0"/>
          <w:numId w:val="3"/>
        </w:numPr>
        <w:rPr>
          <w:sz w:val="22"/>
        </w:rPr>
      </w:pPr>
      <w:r w:rsidRPr="002D022F">
        <w:rPr>
          <w:sz w:val="22"/>
        </w:rPr>
        <w:t>What methods can you use to identify outliers in geographic and environmental space? How can you use one kind of space</w:t>
      </w:r>
      <w:r w:rsidRPr="002D022F">
        <w:rPr>
          <w:sz w:val="22"/>
        </w:rPr>
        <w:t xml:space="preserve"> to </w:t>
      </w:r>
      <w:r w:rsidR="002D022F">
        <w:rPr>
          <w:sz w:val="22"/>
        </w:rPr>
        <w:t>identify outliers in the other?</w:t>
      </w:r>
    </w:p>
    <w:p w:rsidR="00E66407" w:rsidRPr="002D022F" w:rsidRDefault="00E42609">
      <w:pPr>
        <w:pStyle w:val="Compact"/>
        <w:numPr>
          <w:ilvl w:val="0"/>
          <w:numId w:val="3"/>
        </w:numPr>
        <w:rPr>
          <w:sz w:val="22"/>
        </w:rPr>
      </w:pPr>
      <w:r w:rsidRPr="002D022F">
        <w:rPr>
          <w:sz w:val="22"/>
        </w:rPr>
        <w:t xml:space="preserve">What effect did removing cell outliers have on the distribution of environmental variables across the species' presences? What effect do you </w:t>
      </w:r>
      <w:r w:rsidR="002D022F">
        <w:rPr>
          <w:sz w:val="22"/>
        </w:rPr>
        <w:t>think this will have on models?</w:t>
      </w:r>
    </w:p>
    <w:p w:rsidR="00E66407" w:rsidRPr="002D022F" w:rsidRDefault="00E42609">
      <w:pPr>
        <w:pStyle w:val="Compact"/>
        <w:numPr>
          <w:ilvl w:val="0"/>
          <w:numId w:val="3"/>
        </w:numPr>
        <w:rPr>
          <w:sz w:val="22"/>
        </w:rPr>
      </w:pPr>
      <w:r w:rsidRPr="002D022F">
        <w:rPr>
          <w:sz w:val="22"/>
        </w:rPr>
        <w:t>We removed duplicates in each cell, but shoul</w:t>
      </w:r>
      <w:r w:rsidRPr="002D022F">
        <w:rPr>
          <w:sz w:val="22"/>
        </w:rPr>
        <w:t>d we have done this? What do duplicates represent, better habitat or more sampling effort? How could you tell? (Note that we don't actually know the answers to this--it will depend on your situation, and the answers may be unknowable.)</w:t>
      </w:r>
      <w:bookmarkStart w:id="5" w:name="_GoBack"/>
      <w:bookmarkEnd w:id="5"/>
    </w:p>
    <w:sectPr w:rsidR="00E66407" w:rsidRPr="002D022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42609" w:rsidRDefault="00E42609">
      <w:pPr>
        <w:spacing w:after="0"/>
      </w:pPr>
      <w:r>
        <w:separator/>
      </w:r>
    </w:p>
  </w:endnote>
  <w:endnote w:type="continuationSeparator" w:id="0">
    <w:p w:rsidR="00E42609" w:rsidRDefault="00E426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42609" w:rsidRDefault="00E42609">
      <w:r>
        <w:separator/>
      </w:r>
    </w:p>
  </w:footnote>
  <w:footnote w:type="continuationSeparator" w:id="0">
    <w:p w:rsidR="00E42609" w:rsidRDefault="00E426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05D40D9"/>
    <w:multiLevelType w:val="multilevel"/>
    <w:tmpl w:val="8D0C9A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2D295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5B91906"/>
    <w:multiLevelType w:val="multilevel"/>
    <w:tmpl w:val="01768B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D022F"/>
    <w:rsid w:val="004E29B3"/>
    <w:rsid w:val="00590D07"/>
    <w:rsid w:val="00784D58"/>
    <w:rsid w:val="008D6863"/>
    <w:rsid w:val="00B86B75"/>
    <w:rsid w:val="00BC48D5"/>
    <w:rsid w:val="00C36279"/>
    <w:rsid w:val="00E315A3"/>
    <w:rsid w:val="00E42609"/>
    <w:rsid w:val="00E6640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D022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D022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424</Words>
  <Characters>8121</Characters>
  <Application>Microsoft Office Word</Application>
  <DocSecurity>0</DocSecurity>
  <Lines>67</Lines>
  <Paragraphs>19</Paragraphs>
  <ScaleCrop>false</ScaleCrop>
  <Company>Missouri Botanical Garden</Company>
  <LinksUpToDate>false</LinksUpToDate>
  <CharactersWithSpaces>95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5: Match Records to Environment and Scrutinize for Outliers</dc:title>
  <dc:creator>Adam B. Smith, Danielle Svehla, &amp; Camilo San?n</dc:creator>
  <cp:lastModifiedBy>Adam B. Smith</cp:lastModifiedBy>
  <cp:revision>2</cp:revision>
  <dcterms:created xsi:type="dcterms:W3CDTF">2017-08-03T20:07:00Z</dcterms:created>
  <dcterms:modified xsi:type="dcterms:W3CDTF">2017-08-03T20:08:00Z</dcterms:modified>
</cp:coreProperties>
</file>